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F0015A" w14:textId="0EDC514A" w:rsidR="000240BA" w:rsidRPr="0026633D" w:rsidRDefault="000240BA" w:rsidP="0026633D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6633D">
        <w:rPr>
          <w:rFonts w:ascii="Times New Roman" w:hAnsi="Times New Roman" w:cs="Times New Roman"/>
          <w:b/>
          <w:bCs/>
          <w:sz w:val="24"/>
          <w:szCs w:val="24"/>
          <w:u w:val="single"/>
        </w:rPr>
        <w:t>First Coalition Meeting to Address the Opioid/Substance Use Crisis and the Workplace in New York State</w:t>
      </w:r>
    </w:p>
    <w:p w14:paraId="35274226" w14:textId="43283B1D" w:rsidR="0026633D" w:rsidRPr="0026633D" w:rsidRDefault="002663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</w:t>
      </w:r>
      <w:r w:rsidRPr="0026633D">
        <w:rPr>
          <w:rFonts w:ascii="Times New Roman" w:hAnsi="Times New Roman" w:cs="Times New Roman"/>
          <w:sz w:val="24"/>
          <w:szCs w:val="24"/>
        </w:rPr>
        <w:t>: February 24</w:t>
      </w:r>
      <w:r w:rsidRPr="0026633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26633D">
        <w:rPr>
          <w:rFonts w:ascii="Times New Roman" w:hAnsi="Times New Roman" w:cs="Times New Roman"/>
          <w:sz w:val="24"/>
          <w:szCs w:val="24"/>
        </w:rPr>
        <w:t>, 2022</w:t>
      </w:r>
    </w:p>
    <w:p w14:paraId="43868A4B" w14:textId="7E3EE464" w:rsidR="0026633D" w:rsidRDefault="0026633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ime</w:t>
      </w:r>
      <w:r w:rsidRPr="0026633D">
        <w:rPr>
          <w:rFonts w:ascii="Times New Roman" w:hAnsi="Times New Roman" w:cs="Times New Roman"/>
          <w:sz w:val="24"/>
          <w:szCs w:val="24"/>
        </w:rPr>
        <w:t xml:space="preserve">: </w:t>
      </w:r>
      <w:r w:rsidR="00BD5868">
        <w:rPr>
          <w:rFonts w:ascii="Times New Roman" w:hAnsi="Times New Roman" w:cs="Times New Roman"/>
          <w:sz w:val="24"/>
          <w:szCs w:val="24"/>
        </w:rPr>
        <w:t>3:00</w:t>
      </w:r>
      <w:r w:rsidRPr="0026633D">
        <w:rPr>
          <w:rFonts w:ascii="Times New Roman" w:hAnsi="Times New Roman" w:cs="Times New Roman"/>
          <w:sz w:val="24"/>
          <w:szCs w:val="24"/>
        </w:rPr>
        <w:t>-5:00</w:t>
      </w:r>
      <w:r w:rsidR="0077347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7347D" w:rsidRPr="004F4474">
        <w:rPr>
          <w:rFonts w:ascii="Times New Roman" w:hAnsi="Times New Roman" w:cs="Times New Roman"/>
          <w:sz w:val="24"/>
          <w:szCs w:val="24"/>
        </w:rPr>
        <w:t>PM</w:t>
      </w:r>
    </w:p>
    <w:p w14:paraId="4EFD32DF" w14:textId="6CA2062F" w:rsidR="000240BA" w:rsidRPr="000240BA" w:rsidRDefault="0077347D" w:rsidP="004F44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oderator, </w:t>
      </w:r>
      <w:r w:rsidR="000240BA">
        <w:rPr>
          <w:rFonts w:ascii="Times New Roman" w:hAnsi="Times New Roman" w:cs="Times New Roman"/>
          <w:b/>
          <w:bCs/>
          <w:sz w:val="24"/>
          <w:szCs w:val="24"/>
        </w:rPr>
        <w:t>Jonath</w:t>
      </w:r>
      <w:r w:rsidR="00BD5868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0240BA">
        <w:rPr>
          <w:rFonts w:ascii="Times New Roman" w:hAnsi="Times New Roman" w:cs="Times New Roman"/>
          <w:b/>
          <w:bCs/>
          <w:sz w:val="24"/>
          <w:szCs w:val="24"/>
        </w:rPr>
        <w:t xml:space="preserve">n Rosen- </w:t>
      </w:r>
      <w:r w:rsidR="00141B52" w:rsidRPr="0026633D">
        <w:rPr>
          <w:rFonts w:ascii="Times New Roman" w:hAnsi="Times New Roman" w:cs="Times New Roman"/>
          <w:b/>
          <w:bCs/>
          <w:sz w:val="24"/>
          <w:szCs w:val="24"/>
        </w:rPr>
        <w:t xml:space="preserve">National Clearinghouse for Worker Safety &amp; Health Training: </w:t>
      </w:r>
      <w:r w:rsidR="000240BA" w:rsidRPr="0026633D">
        <w:rPr>
          <w:rFonts w:ascii="Times New Roman" w:hAnsi="Times New Roman" w:cs="Times New Roman"/>
          <w:b/>
          <w:bCs/>
          <w:sz w:val="24"/>
          <w:szCs w:val="24"/>
        </w:rPr>
        <w:t>Certified Industrial Hygienis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IEHS Worker Training Program has d</w:t>
      </w:r>
      <w:r w:rsidR="000240BA" w:rsidRPr="000240BA">
        <w:rPr>
          <w:rFonts w:ascii="Times New Roman" w:hAnsi="Times New Roman" w:cs="Times New Roman"/>
          <w:sz w:val="24"/>
          <w:szCs w:val="24"/>
        </w:rPr>
        <w:t>eveloped 3 substance use</w:t>
      </w:r>
      <w:r>
        <w:rPr>
          <w:rFonts w:ascii="Times New Roman" w:hAnsi="Times New Roman" w:cs="Times New Roman"/>
          <w:sz w:val="24"/>
          <w:szCs w:val="24"/>
        </w:rPr>
        <w:t>/opioid</w:t>
      </w:r>
      <w:r w:rsidR="000240BA" w:rsidRPr="000240BA">
        <w:rPr>
          <w:rFonts w:ascii="Times New Roman" w:hAnsi="Times New Roman" w:cs="Times New Roman"/>
          <w:sz w:val="24"/>
          <w:szCs w:val="24"/>
        </w:rPr>
        <w:t xml:space="preserve"> in the workplace training program</w:t>
      </w:r>
      <w:r>
        <w:rPr>
          <w:rFonts w:ascii="Times New Roman" w:hAnsi="Times New Roman" w:cs="Times New Roman"/>
          <w:sz w:val="24"/>
          <w:szCs w:val="24"/>
        </w:rPr>
        <w:t>s</w:t>
      </w:r>
    </w:p>
    <w:p w14:paraId="3C3D047F" w14:textId="1ED430E3" w:rsidR="000240BA" w:rsidRPr="000240BA" w:rsidRDefault="0077347D" w:rsidP="000240B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can be downloaded from </w:t>
      </w:r>
      <w:r w:rsidR="000240BA" w:rsidRPr="000240BA">
        <w:rPr>
          <w:rFonts w:ascii="Times New Roman" w:hAnsi="Times New Roman" w:cs="Times New Roman"/>
          <w:sz w:val="24"/>
          <w:szCs w:val="24"/>
        </w:rPr>
        <w:t>the resource list</w:t>
      </w:r>
    </w:p>
    <w:p w14:paraId="6B9D4719" w14:textId="44CD0433" w:rsidR="000240BA" w:rsidRPr="000240BA" w:rsidRDefault="000240BA" w:rsidP="000240B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240BA">
        <w:rPr>
          <w:rFonts w:ascii="Times New Roman" w:hAnsi="Times New Roman" w:cs="Times New Roman"/>
          <w:sz w:val="24"/>
          <w:szCs w:val="24"/>
        </w:rPr>
        <w:t xml:space="preserve">Can adjust training </w:t>
      </w:r>
      <w:r w:rsidR="0077347D">
        <w:rPr>
          <w:rFonts w:ascii="Times New Roman" w:hAnsi="Times New Roman" w:cs="Times New Roman"/>
          <w:sz w:val="24"/>
          <w:szCs w:val="24"/>
        </w:rPr>
        <w:t xml:space="preserve">them </w:t>
      </w:r>
      <w:r w:rsidRPr="000240BA">
        <w:rPr>
          <w:rFonts w:ascii="Times New Roman" w:hAnsi="Times New Roman" w:cs="Times New Roman"/>
          <w:sz w:val="24"/>
          <w:szCs w:val="24"/>
        </w:rPr>
        <w:t>to your needs</w:t>
      </w:r>
    </w:p>
    <w:p w14:paraId="1072B201" w14:textId="437A252B" w:rsidR="000240BA" w:rsidRDefault="0077347D" w:rsidP="000240B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NIEHS WTP network uses p</w:t>
      </w:r>
      <w:r w:rsidR="000240BA" w:rsidRPr="000240BA">
        <w:rPr>
          <w:rFonts w:ascii="Times New Roman" w:hAnsi="Times New Roman" w:cs="Times New Roman"/>
          <w:sz w:val="24"/>
          <w:szCs w:val="24"/>
        </w:rPr>
        <w:t xml:space="preserve">eer </w:t>
      </w:r>
      <w:r>
        <w:rPr>
          <w:rFonts w:ascii="Times New Roman" w:hAnsi="Times New Roman" w:cs="Times New Roman"/>
          <w:sz w:val="24"/>
          <w:szCs w:val="24"/>
        </w:rPr>
        <w:t xml:space="preserve">worker </w:t>
      </w:r>
      <w:r w:rsidR="000240BA" w:rsidRPr="000240BA">
        <w:rPr>
          <w:rFonts w:ascii="Times New Roman" w:hAnsi="Times New Roman" w:cs="Times New Roman"/>
          <w:sz w:val="24"/>
          <w:szCs w:val="24"/>
        </w:rPr>
        <w:t>train</w:t>
      </w:r>
      <w:r>
        <w:rPr>
          <w:rFonts w:ascii="Times New Roman" w:hAnsi="Times New Roman" w:cs="Times New Roman"/>
          <w:sz w:val="24"/>
          <w:szCs w:val="24"/>
        </w:rPr>
        <w:t>ers</w:t>
      </w:r>
      <w:r w:rsidR="000240BA" w:rsidRPr="000240B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interactive training</w:t>
      </w:r>
    </w:p>
    <w:p w14:paraId="485C839F" w14:textId="2CD7CCCC" w:rsidR="000240BA" w:rsidRDefault="000240BA" w:rsidP="000240B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place can be a pathway to addiction or a pathway to recovery</w:t>
      </w:r>
      <w:r w:rsidR="0077347D">
        <w:rPr>
          <w:rFonts w:ascii="Times New Roman" w:hAnsi="Times New Roman" w:cs="Times New Roman"/>
          <w:sz w:val="24"/>
          <w:szCs w:val="24"/>
        </w:rPr>
        <w:t xml:space="preserve"> due to opioid prescriptions or self-medication related to:</w:t>
      </w:r>
    </w:p>
    <w:p w14:paraId="5F28E737" w14:textId="664EFEF1" w:rsidR="000240BA" w:rsidRDefault="000240BA" w:rsidP="000240B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juries on job</w:t>
      </w:r>
    </w:p>
    <w:p w14:paraId="7F97469A" w14:textId="28BCCEE9" w:rsidR="000240BA" w:rsidRDefault="0077347D" w:rsidP="000240B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kplace </w:t>
      </w:r>
      <w:r w:rsidR="000240BA">
        <w:rPr>
          <w:rFonts w:ascii="Times New Roman" w:hAnsi="Times New Roman" w:cs="Times New Roman"/>
          <w:sz w:val="24"/>
          <w:szCs w:val="24"/>
        </w:rPr>
        <w:t xml:space="preserve">Stress </w:t>
      </w:r>
    </w:p>
    <w:p w14:paraId="13102655" w14:textId="05BEE200" w:rsidR="0077347D" w:rsidRDefault="0077347D" w:rsidP="000240B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nitive workplace drug and alcohol policies and stigmatizing work cultures silence workers who need help.</w:t>
      </w:r>
    </w:p>
    <w:p w14:paraId="5541F784" w14:textId="06F0D5A6" w:rsidR="009F16E4" w:rsidRDefault="0077347D" w:rsidP="000240B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ed support and access to t</w:t>
      </w:r>
      <w:r w:rsidR="009F16E4">
        <w:rPr>
          <w:rFonts w:ascii="Times New Roman" w:hAnsi="Times New Roman" w:cs="Times New Roman"/>
          <w:sz w:val="24"/>
          <w:szCs w:val="24"/>
        </w:rPr>
        <w:t>reatment model rather than punishment in the workplace</w:t>
      </w:r>
    </w:p>
    <w:p w14:paraId="4D6B84E4" w14:textId="1474B516" w:rsidR="009F16E4" w:rsidRPr="0077347D" w:rsidRDefault="009F16E4" w:rsidP="0077347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347D">
        <w:rPr>
          <w:rFonts w:ascii="Times New Roman" w:hAnsi="Times New Roman" w:cs="Times New Roman"/>
          <w:sz w:val="24"/>
          <w:szCs w:val="24"/>
        </w:rPr>
        <w:t xml:space="preserve">NYS </w:t>
      </w:r>
      <w:r w:rsidRPr="004F4474">
        <w:rPr>
          <w:rFonts w:ascii="Times New Roman" w:hAnsi="Times New Roman" w:cs="Times New Roman"/>
          <w:sz w:val="24"/>
          <w:szCs w:val="24"/>
          <w:u w:val="single"/>
        </w:rPr>
        <w:t>has not</w:t>
      </w:r>
      <w:r w:rsidRPr="0077347D">
        <w:rPr>
          <w:rFonts w:ascii="Times New Roman" w:hAnsi="Times New Roman" w:cs="Times New Roman"/>
          <w:sz w:val="24"/>
          <w:szCs w:val="24"/>
        </w:rPr>
        <w:t xml:space="preserve"> developed a recovery friendly workplace initiative as of yet</w:t>
      </w:r>
      <w:r w:rsidR="0077347D" w:rsidRPr="0077347D">
        <w:rPr>
          <w:rFonts w:ascii="Times New Roman" w:hAnsi="Times New Roman" w:cs="Times New Roman"/>
          <w:sz w:val="24"/>
          <w:szCs w:val="24"/>
        </w:rPr>
        <w:t xml:space="preserve">. </w:t>
      </w:r>
      <w:r w:rsidRPr="0077347D">
        <w:rPr>
          <w:rFonts w:ascii="Times New Roman" w:hAnsi="Times New Roman" w:cs="Times New Roman"/>
          <w:sz w:val="24"/>
          <w:szCs w:val="24"/>
        </w:rPr>
        <w:t>Hope</w:t>
      </w:r>
      <w:r w:rsidR="0077347D">
        <w:rPr>
          <w:rFonts w:ascii="Times New Roman" w:hAnsi="Times New Roman" w:cs="Times New Roman"/>
          <w:sz w:val="24"/>
          <w:szCs w:val="24"/>
        </w:rPr>
        <w:t xml:space="preserve"> </w:t>
      </w:r>
      <w:r w:rsidRPr="0077347D">
        <w:rPr>
          <w:rFonts w:ascii="Times New Roman" w:hAnsi="Times New Roman" w:cs="Times New Roman"/>
          <w:sz w:val="24"/>
          <w:szCs w:val="24"/>
        </w:rPr>
        <w:t xml:space="preserve">to get legislation on this in the works </w:t>
      </w:r>
    </w:p>
    <w:p w14:paraId="027EBFD8" w14:textId="77224AA3" w:rsidR="009F16E4" w:rsidRDefault="009F16E4" w:rsidP="009F16E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ources for </w:t>
      </w:r>
      <w:r w:rsidR="0077347D">
        <w:rPr>
          <w:rFonts w:ascii="Times New Roman" w:hAnsi="Times New Roman" w:cs="Times New Roman"/>
          <w:sz w:val="24"/>
          <w:szCs w:val="24"/>
        </w:rPr>
        <w:t xml:space="preserve">prevention, training, interventions, </w:t>
      </w:r>
      <w:r>
        <w:rPr>
          <w:rFonts w:ascii="Times New Roman" w:hAnsi="Times New Roman" w:cs="Times New Roman"/>
          <w:sz w:val="24"/>
          <w:szCs w:val="24"/>
        </w:rPr>
        <w:t>treatment</w:t>
      </w:r>
      <w:r w:rsidR="0077347D">
        <w:rPr>
          <w:rFonts w:ascii="Times New Roman" w:hAnsi="Times New Roman" w:cs="Times New Roman"/>
          <w:sz w:val="24"/>
          <w:szCs w:val="24"/>
        </w:rPr>
        <w:t>, and recovery support</w:t>
      </w:r>
      <w:r>
        <w:rPr>
          <w:rFonts w:ascii="Times New Roman" w:hAnsi="Times New Roman" w:cs="Times New Roman"/>
          <w:sz w:val="24"/>
          <w:szCs w:val="24"/>
        </w:rPr>
        <w:t xml:space="preserve"> in workplace must be widely available</w:t>
      </w:r>
    </w:p>
    <w:p w14:paraId="457CCA94" w14:textId="354B459D" w:rsidR="009F16E4" w:rsidRDefault="009F16E4" w:rsidP="009F16E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al to have a symposium to educate and advance cause</w:t>
      </w:r>
    </w:p>
    <w:p w14:paraId="66A14C92" w14:textId="42A67760" w:rsidR="009F16E4" w:rsidRDefault="009F16E4" w:rsidP="009F16E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list people to join the Steering Committee</w:t>
      </w:r>
    </w:p>
    <w:p w14:paraId="073E7E89" w14:textId="385BA6FA" w:rsidR="009F16E4" w:rsidRPr="009F16E4" w:rsidRDefault="0077347D" w:rsidP="009F16E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oderator, </w:t>
      </w:r>
      <w:r w:rsidR="009F16E4" w:rsidRPr="009F16E4">
        <w:rPr>
          <w:rFonts w:ascii="Times New Roman" w:hAnsi="Times New Roman" w:cs="Times New Roman"/>
          <w:b/>
          <w:bCs/>
          <w:sz w:val="24"/>
          <w:szCs w:val="24"/>
        </w:rPr>
        <w:t>Allison Weingarten</w:t>
      </w:r>
      <w:r w:rsidR="007C0474">
        <w:rPr>
          <w:rFonts w:ascii="Times New Roman" w:hAnsi="Times New Roman" w:cs="Times New Roman"/>
          <w:b/>
          <w:bCs/>
          <w:sz w:val="24"/>
          <w:szCs w:val="24"/>
        </w:rPr>
        <w:t>- Director of Policy FOR-NY</w:t>
      </w:r>
    </w:p>
    <w:p w14:paraId="6D73E592" w14:textId="5C53D885" w:rsidR="009F16E4" w:rsidRDefault="0077347D" w:rsidP="009F16E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ed</w:t>
      </w:r>
      <w:r w:rsidR="009F16E4">
        <w:rPr>
          <w:rFonts w:ascii="Times New Roman" w:hAnsi="Times New Roman" w:cs="Times New Roman"/>
          <w:sz w:val="24"/>
          <w:szCs w:val="24"/>
        </w:rPr>
        <w:t xml:space="preserve"> results from Siena interns FOR-NY Coalition Survey Analysis</w:t>
      </w:r>
      <w:r w:rsidR="00FA32E0">
        <w:rPr>
          <w:rFonts w:ascii="Times New Roman" w:hAnsi="Times New Roman" w:cs="Times New Roman"/>
          <w:sz w:val="24"/>
          <w:szCs w:val="24"/>
        </w:rPr>
        <w:t xml:space="preserve">: </w:t>
      </w:r>
      <w:hyperlink r:id="rId5" w:tgtFrame="_blank" w:history="1">
        <w:r w:rsidR="00FA32E0">
          <w:rPr>
            <w:rStyle w:val="normaltextrun"/>
            <w:rFonts w:ascii="Calibri" w:hAnsi="Calibri" w:cs="Calibri"/>
            <w:color w:val="0563C1"/>
            <w:u w:val="single"/>
            <w:shd w:val="clear" w:color="auto" w:fill="FFFFFF"/>
          </w:rPr>
          <w:t>Pre-Initial Meeting Survey Results</w:t>
        </w:r>
      </w:hyperlink>
      <w:r w:rsidR="00FA32E0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 w:rsidR="009F16E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1BD34D" w14:textId="17A643C1" w:rsidR="009F16E4" w:rsidRPr="009F16E4" w:rsidRDefault="009F16E4" w:rsidP="009F16E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16E4">
        <w:rPr>
          <w:rFonts w:ascii="Times New Roman" w:hAnsi="Times New Roman" w:cs="Times New Roman"/>
          <w:b/>
          <w:bCs/>
          <w:sz w:val="24"/>
          <w:szCs w:val="24"/>
        </w:rPr>
        <w:t>Angelia Smith</w:t>
      </w:r>
      <w:r w:rsidR="00141B52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77347D">
        <w:rPr>
          <w:rFonts w:ascii="Times New Roman" w:hAnsi="Times New Roman" w:cs="Times New Roman"/>
          <w:b/>
          <w:bCs/>
          <w:sz w:val="24"/>
          <w:szCs w:val="24"/>
        </w:rPr>
        <w:t xml:space="preserve">Wilson, </w:t>
      </w:r>
      <w:r w:rsidR="00141B52">
        <w:rPr>
          <w:rFonts w:ascii="Times New Roman" w:hAnsi="Times New Roman" w:cs="Times New Roman"/>
          <w:b/>
          <w:bCs/>
          <w:sz w:val="24"/>
          <w:szCs w:val="24"/>
        </w:rPr>
        <w:t xml:space="preserve">FOR- NY Executive Director </w:t>
      </w:r>
    </w:p>
    <w:p w14:paraId="331D72B3" w14:textId="77C64F07" w:rsidR="009F16E4" w:rsidRDefault="009F16E4" w:rsidP="009F16E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ave thanks to Allison, Siena Students, Jonathan Rosen </w:t>
      </w:r>
      <w:r w:rsidR="0077347D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>coalition work</w:t>
      </w:r>
    </w:p>
    <w:p w14:paraId="2E129155" w14:textId="67902D8C" w:rsidR="009F16E4" w:rsidRDefault="009F16E4" w:rsidP="009F16E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-NY only statewide recovery </w:t>
      </w:r>
      <w:r w:rsidR="00141B52">
        <w:rPr>
          <w:rFonts w:ascii="Times New Roman" w:hAnsi="Times New Roman" w:cs="Times New Roman"/>
          <w:sz w:val="24"/>
          <w:szCs w:val="24"/>
        </w:rPr>
        <w:t xml:space="preserve">advocacy </w:t>
      </w:r>
      <w:r>
        <w:rPr>
          <w:rFonts w:ascii="Times New Roman" w:hAnsi="Times New Roman" w:cs="Times New Roman"/>
          <w:sz w:val="24"/>
          <w:szCs w:val="24"/>
        </w:rPr>
        <w:t xml:space="preserve">center </w:t>
      </w:r>
      <w:r w:rsidR="005D387F">
        <w:rPr>
          <w:rFonts w:ascii="Times New Roman" w:hAnsi="Times New Roman" w:cs="Times New Roman"/>
          <w:sz w:val="24"/>
          <w:szCs w:val="24"/>
        </w:rPr>
        <w:t>in NYS</w:t>
      </w:r>
    </w:p>
    <w:p w14:paraId="60FCF561" w14:textId="21303A97" w:rsidR="009F16E4" w:rsidRDefault="005D387F" w:rsidP="009F16E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jective to have FOR</w:t>
      </w:r>
      <w:r w:rsidR="00141B52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NY develop work recovery safe spaces</w:t>
      </w:r>
    </w:p>
    <w:p w14:paraId="6AB9533E" w14:textId="43F46603" w:rsidR="005D387F" w:rsidRDefault="005D387F" w:rsidP="005D387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 is critical to the recovery journey, helps sustain recovery and a sense of dignity</w:t>
      </w:r>
    </w:p>
    <w:p w14:paraId="31D6223C" w14:textId="65A0DAF8" w:rsidR="005D387F" w:rsidRDefault="005D387F" w:rsidP="005D387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eds to ensure that there </w:t>
      </w:r>
      <w:r w:rsidR="00141B52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policies in place to ensure recovery friendly workplace initiatives</w:t>
      </w:r>
    </w:p>
    <w:p w14:paraId="44A554C8" w14:textId="70C801FC" w:rsidR="005D387F" w:rsidRPr="005D387F" w:rsidRDefault="005D387F" w:rsidP="005D387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D387F">
        <w:rPr>
          <w:rFonts w:ascii="Times New Roman" w:hAnsi="Times New Roman" w:cs="Times New Roman"/>
          <w:b/>
          <w:bCs/>
          <w:sz w:val="24"/>
          <w:szCs w:val="24"/>
        </w:rPr>
        <w:t>J</w:t>
      </w:r>
      <w:r w:rsidR="00FA32E0">
        <w:rPr>
          <w:rFonts w:ascii="Times New Roman" w:hAnsi="Times New Roman" w:cs="Times New Roman"/>
          <w:b/>
          <w:bCs/>
          <w:sz w:val="24"/>
          <w:szCs w:val="24"/>
        </w:rPr>
        <w:t>ohn</w:t>
      </w:r>
      <w:r w:rsidRPr="005D387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D387F">
        <w:rPr>
          <w:rFonts w:ascii="Times New Roman" w:hAnsi="Times New Roman" w:cs="Times New Roman"/>
          <w:b/>
          <w:bCs/>
          <w:sz w:val="24"/>
          <w:szCs w:val="24"/>
        </w:rPr>
        <w:t>Rork</w:t>
      </w:r>
      <w:proofErr w:type="spellEnd"/>
      <w:r w:rsidR="0026633D" w:rsidRPr="0026633D">
        <w:rPr>
          <w:rFonts w:ascii="Times New Roman" w:hAnsi="Times New Roman" w:cs="Times New Roman"/>
          <w:b/>
          <w:bCs/>
          <w:sz w:val="24"/>
          <w:szCs w:val="24"/>
        </w:rPr>
        <w:t>- Assistant Program/Job Specialist, Anchor Recovery Center</w:t>
      </w:r>
    </w:p>
    <w:p w14:paraId="2D5E1B53" w14:textId="72FF8E48" w:rsidR="005D387F" w:rsidRDefault="005D387F" w:rsidP="005D387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ployment Specialist </w:t>
      </w:r>
      <w:r w:rsidR="00035878">
        <w:rPr>
          <w:rFonts w:ascii="Times New Roman" w:hAnsi="Times New Roman" w:cs="Times New Roman"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Anchor Recovery</w:t>
      </w:r>
    </w:p>
    <w:p w14:paraId="58AC1F94" w14:textId="75052A1C" w:rsidR="005D387F" w:rsidRDefault="005D387F" w:rsidP="005D387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veloped coalitions to provide wrap around services for those in recovery </w:t>
      </w:r>
    </w:p>
    <w:p w14:paraId="622D799E" w14:textId="0DD2C61E" w:rsidR="005D387F" w:rsidRDefault="005D387F" w:rsidP="005D387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chor Recovery does needs assessments helps find employment </w:t>
      </w:r>
      <w:r w:rsidR="00176562">
        <w:rPr>
          <w:rFonts w:ascii="Times New Roman" w:hAnsi="Times New Roman" w:cs="Times New Roman"/>
          <w:sz w:val="24"/>
          <w:szCs w:val="24"/>
        </w:rPr>
        <w:t xml:space="preserve">for people in recovery </w:t>
      </w:r>
    </w:p>
    <w:p w14:paraId="0283EF20" w14:textId="367D4631" w:rsidR="005D387F" w:rsidRDefault="005D387F" w:rsidP="005D387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s with local employers in Watertown</w:t>
      </w:r>
      <w:r w:rsidR="00035878">
        <w:rPr>
          <w:rFonts w:ascii="Times New Roman" w:hAnsi="Times New Roman" w:cs="Times New Roman"/>
          <w:sz w:val="24"/>
          <w:szCs w:val="24"/>
        </w:rPr>
        <w:t>, New York</w:t>
      </w:r>
    </w:p>
    <w:p w14:paraId="1FAC3931" w14:textId="6A072910" w:rsidR="005D387F" w:rsidRDefault="005D387F" w:rsidP="005D387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orks to provide resources to cover </w:t>
      </w:r>
      <w:r w:rsidR="00176562">
        <w:rPr>
          <w:rFonts w:ascii="Times New Roman" w:hAnsi="Times New Roman" w:cs="Times New Roman"/>
          <w:sz w:val="24"/>
          <w:szCs w:val="24"/>
        </w:rPr>
        <w:t>needs such as housing, transportation, and daycare</w:t>
      </w:r>
      <w:r>
        <w:rPr>
          <w:rFonts w:ascii="Times New Roman" w:hAnsi="Times New Roman" w:cs="Times New Roman"/>
          <w:sz w:val="24"/>
          <w:szCs w:val="24"/>
        </w:rPr>
        <w:t xml:space="preserve"> so that those in recovery can focus on recovery and work </w:t>
      </w:r>
    </w:p>
    <w:p w14:paraId="7867324E" w14:textId="6EC3E497" w:rsidR="005D387F" w:rsidRDefault="005D387F" w:rsidP="005D387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ucate the community, legislators and future employees</w:t>
      </w:r>
    </w:p>
    <w:p w14:paraId="6C25609A" w14:textId="09E5E342" w:rsidR="005D387F" w:rsidRPr="00F72CB1" w:rsidRDefault="00035878" w:rsidP="005D387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onathan Rosen</w:t>
      </w:r>
    </w:p>
    <w:p w14:paraId="670F0F4A" w14:textId="59080263" w:rsidR="005D387F" w:rsidRDefault="005D387F" w:rsidP="005D387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roducing </w:t>
      </w:r>
      <w:r w:rsidR="00B76001">
        <w:rPr>
          <w:rFonts w:ascii="Times New Roman" w:hAnsi="Times New Roman" w:cs="Times New Roman"/>
          <w:sz w:val="24"/>
          <w:szCs w:val="24"/>
        </w:rPr>
        <w:t xml:space="preserve">Dr. </w:t>
      </w:r>
      <w:r>
        <w:rPr>
          <w:rFonts w:ascii="Times New Roman" w:hAnsi="Times New Roman" w:cs="Times New Roman"/>
          <w:sz w:val="24"/>
          <w:szCs w:val="24"/>
        </w:rPr>
        <w:t xml:space="preserve">Casey </w:t>
      </w:r>
      <w:proofErr w:type="spellStart"/>
      <w:r>
        <w:rPr>
          <w:rFonts w:ascii="Times New Roman" w:hAnsi="Times New Roman" w:cs="Times New Roman"/>
          <w:sz w:val="24"/>
          <w:szCs w:val="24"/>
        </w:rPr>
        <w:t>Chosewoo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irector of total worker health program </w:t>
      </w:r>
      <w:r w:rsidR="00B76001">
        <w:rPr>
          <w:rFonts w:ascii="Times New Roman" w:hAnsi="Times New Roman" w:cs="Times New Roman"/>
          <w:sz w:val="24"/>
          <w:szCs w:val="24"/>
        </w:rPr>
        <w:t xml:space="preserve">for the National Institute for Occupational Safety &amp; Health/ </w:t>
      </w:r>
      <w:r>
        <w:rPr>
          <w:rFonts w:ascii="Times New Roman" w:hAnsi="Times New Roman" w:cs="Times New Roman"/>
          <w:sz w:val="24"/>
          <w:szCs w:val="24"/>
        </w:rPr>
        <w:t>CDC</w:t>
      </w:r>
    </w:p>
    <w:p w14:paraId="072034CD" w14:textId="2FBF458C" w:rsidR="005D387F" w:rsidRDefault="00B76001" w:rsidP="005D387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IOSH was established </w:t>
      </w:r>
      <w:r w:rsidR="005D387F">
        <w:rPr>
          <w:rFonts w:ascii="Times New Roman" w:hAnsi="Times New Roman" w:cs="Times New Roman"/>
          <w:sz w:val="24"/>
          <w:szCs w:val="24"/>
        </w:rPr>
        <w:t>under the OSHA Act</w:t>
      </w:r>
      <w:r>
        <w:rPr>
          <w:rFonts w:ascii="Times New Roman" w:hAnsi="Times New Roman" w:cs="Times New Roman"/>
          <w:sz w:val="24"/>
          <w:szCs w:val="24"/>
        </w:rPr>
        <w:t xml:space="preserve"> of 1970</w:t>
      </w:r>
    </w:p>
    <w:p w14:paraId="0BA24431" w14:textId="5FCF1816" w:rsidR="005D387F" w:rsidRDefault="005D387F" w:rsidP="005D387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ccupational Medicine Physician </w:t>
      </w:r>
    </w:p>
    <w:p w14:paraId="26DBF2E3" w14:textId="06187EEE" w:rsidR="005D387F" w:rsidRDefault="005D387F" w:rsidP="005D387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D387F">
        <w:rPr>
          <w:rFonts w:ascii="Times New Roman" w:hAnsi="Times New Roman" w:cs="Times New Roman"/>
          <w:b/>
          <w:bCs/>
          <w:sz w:val="24"/>
          <w:szCs w:val="24"/>
        </w:rPr>
        <w:t>Casey Chosewood</w:t>
      </w:r>
      <w:r w:rsidR="00141B52">
        <w:rPr>
          <w:rFonts w:ascii="Times New Roman" w:hAnsi="Times New Roman" w:cs="Times New Roman"/>
          <w:b/>
          <w:bCs/>
          <w:sz w:val="24"/>
          <w:szCs w:val="24"/>
        </w:rPr>
        <w:t>- National Institute for Occupational Safety: Director of Total Health Program</w:t>
      </w:r>
    </w:p>
    <w:p w14:paraId="78DFDEC3" w14:textId="57DBD391" w:rsidR="005D387F" w:rsidRPr="005D387F" w:rsidRDefault="005D387F" w:rsidP="005D387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D387F">
        <w:rPr>
          <w:rFonts w:ascii="Times New Roman" w:hAnsi="Times New Roman" w:cs="Times New Roman"/>
          <w:sz w:val="24"/>
          <w:szCs w:val="24"/>
        </w:rPr>
        <w:t>Presen</w:t>
      </w:r>
      <w:r w:rsidR="00B76001">
        <w:rPr>
          <w:rFonts w:ascii="Times New Roman" w:hAnsi="Times New Roman" w:cs="Times New Roman"/>
          <w:sz w:val="24"/>
          <w:szCs w:val="24"/>
        </w:rPr>
        <w:t>ted</w:t>
      </w:r>
      <w:r w:rsidRPr="005D387F">
        <w:rPr>
          <w:rFonts w:ascii="Times New Roman" w:hAnsi="Times New Roman" w:cs="Times New Roman"/>
          <w:sz w:val="24"/>
          <w:szCs w:val="24"/>
        </w:rPr>
        <w:t xml:space="preserve"> power point</w:t>
      </w:r>
      <w:r w:rsidR="0025305B">
        <w:rPr>
          <w:rFonts w:ascii="Times New Roman" w:hAnsi="Times New Roman" w:cs="Times New Roman"/>
          <w:sz w:val="24"/>
          <w:szCs w:val="24"/>
        </w:rPr>
        <w:t xml:space="preserve"> on impact of SUD/Opioid crisis on workers and the workplace</w:t>
      </w:r>
    </w:p>
    <w:p w14:paraId="78A0069C" w14:textId="275034FF" w:rsidR="005D387F" w:rsidRDefault="00B76001" w:rsidP="005D387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of </w:t>
      </w:r>
      <w:r w:rsidR="005D387F" w:rsidRPr="005D387F">
        <w:rPr>
          <w:rFonts w:ascii="Times New Roman" w:hAnsi="Times New Roman" w:cs="Times New Roman"/>
          <w:sz w:val="24"/>
          <w:szCs w:val="24"/>
        </w:rPr>
        <w:t>June 202</w:t>
      </w:r>
      <w:r>
        <w:rPr>
          <w:rFonts w:ascii="Times New Roman" w:hAnsi="Times New Roman" w:cs="Times New Roman"/>
          <w:sz w:val="24"/>
          <w:szCs w:val="24"/>
        </w:rPr>
        <w:t>0,</w:t>
      </w:r>
      <w:r w:rsidR="005D387F" w:rsidRPr="005D387F">
        <w:rPr>
          <w:rFonts w:ascii="Times New Roman" w:hAnsi="Times New Roman" w:cs="Times New Roman"/>
          <w:sz w:val="24"/>
          <w:szCs w:val="24"/>
        </w:rPr>
        <w:t xml:space="preserve"> 40% </w:t>
      </w:r>
      <w:r w:rsidR="005D387F">
        <w:rPr>
          <w:rFonts w:ascii="Times New Roman" w:hAnsi="Times New Roman" w:cs="Times New Roman"/>
          <w:sz w:val="24"/>
          <w:szCs w:val="24"/>
        </w:rPr>
        <w:t xml:space="preserve">of </w:t>
      </w:r>
      <w:r w:rsidR="005D387F" w:rsidRPr="005D387F">
        <w:rPr>
          <w:rFonts w:ascii="Times New Roman" w:hAnsi="Times New Roman" w:cs="Times New Roman"/>
          <w:sz w:val="24"/>
          <w:szCs w:val="24"/>
        </w:rPr>
        <w:t>US adults reported struggling with mental health o</w:t>
      </w:r>
      <w:r w:rsidR="00141B52">
        <w:rPr>
          <w:rFonts w:ascii="Times New Roman" w:hAnsi="Times New Roman" w:cs="Times New Roman"/>
          <w:sz w:val="24"/>
          <w:szCs w:val="24"/>
        </w:rPr>
        <w:t>r</w:t>
      </w:r>
      <w:r w:rsidR="005D387F" w:rsidRPr="005D387F">
        <w:rPr>
          <w:rFonts w:ascii="Times New Roman" w:hAnsi="Times New Roman" w:cs="Times New Roman"/>
          <w:sz w:val="24"/>
          <w:szCs w:val="24"/>
        </w:rPr>
        <w:t xml:space="preserve"> substance use</w:t>
      </w:r>
    </w:p>
    <w:p w14:paraId="70F20FDD" w14:textId="7151BF06" w:rsidR="005D387F" w:rsidRDefault="005D387F" w:rsidP="005D387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merica’s drug </w:t>
      </w:r>
      <w:r w:rsidR="0062091E">
        <w:rPr>
          <w:rFonts w:ascii="Times New Roman" w:hAnsi="Times New Roman" w:cs="Times New Roman"/>
          <w:sz w:val="24"/>
          <w:szCs w:val="24"/>
        </w:rPr>
        <w:t>overdoses</w:t>
      </w:r>
      <w:r>
        <w:rPr>
          <w:rFonts w:ascii="Times New Roman" w:hAnsi="Times New Roman" w:cs="Times New Roman"/>
          <w:sz w:val="24"/>
          <w:szCs w:val="24"/>
        </w:rPr>
        <w:t xml:space="preserve"> increased during 2020 </w:t>
      </w:r>
      <w:r w:rsidR="0025305B">
        <w:rPr>
          <w:rFonts w:ascii="Times New Roman" w:hAnsi="Times New Roman" w:cs="Times New Roman"/>
          <w:sz w:val="24"/>
          <w:szCs w:val="24"/>
        </w:rPr>
        <w:t>during the COVID-19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2091E">
        <w:rPr>
          <w:rFonts w:ascii="Times New Roman" w:hAnsi="Times New Roman" w:cs="Times New Roman"/>
          <w:sz w:val="24"/>
          <w:szCs w:val="24"/>
        </w:rPr>
        <w:t>pandemic, up 30% from year prior</w:t>
      </w:r>
    </w:p>
    <w:p w14:paraId="638AD2A0" w14:textId="74848CC3" w:rsidR="0062091E" w:rsidRDefault="0062091E" w:rsidP="0062091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0% </w:t>
      </w:r>
      <w:r w:rsidR="0025305B">
        <w:rPr>
          <w:rFonts w:ascii="Times New Roman" w:hAnsi="Times New Roman" w:cs="Times New Roman"/>
          <w:sz w:val="24"/>
          <w:szCs w:val="24"/>
        </w:rPr>
        <w:t xml:space="preserve">of the overdoses were </w:t>
      </w:r>
      <w:r>
        <w:rPr>
          <w:rFonts w:ascii="Times New Roman" w:hAnsi="Times New Roman" w:cs="Times New Roman"/>
          <w:sz w:val="24"/>
          <w:szCs w:val="24"/>
        </w:rPr>
        <w:t>between ages of 25-34</w:t>
      </w:r>
    </w:p>
    <w:p w14:paraId="24E1FD99" w14:textId="4762DB78" w:rsidR="0062091E" w:rsidRDefault="0062091E" w:rsidP="0062091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ry state has reported increased in substance use related deaths</w:t>
      </w:r>
    </w:p>
    <w:p w14:paraId="368A706C" w14:textId="681A4389" w:rsidR="0062091E" w:rsidRDefault="0062091E" w:rsidP="0062091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cial distancing has </w:t>
      </w:r>
      <w:r w:rsidR="0025305B">
        <w:rPr>
          <w:rFonts w:ascii="Times New Roman" w:hAnsi="Times New Roman" w:cs="Times New Roman"/>
          <w:sz w:val="24"/>
          <w:szCs w:val="24"/>
        </w:rPr>
        <w:t xml:space="preserve">caused </w:t>
      </w:r>
      <w:r>
        <w:rPr>
          <w:rFonts w:ascii="Times New Roman" w:hAnsi="Times New Roman" w:cs="Times New Roman"/>
          <w:sz w:val="24"/>
          <w:szCs w:val="24"/>
        </w:rPr>
        <w:t>those with substance use disorder isolated</w:t>
      </w:r>
    </w:p>
    <w:p w14:paraId="0099A547" w14:textId="6FFD3517" w:rsidR="0062091E" w:rsidRDefault="0062091E" w:rsidP="0062091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ioid Use, Overdose and Work</w:t>
      </w:r>
    </w:p>
    <w:p w14:paraId="5FEA99A2" w14:textId="4319986D" w:rsidR="0062091E" w:rsidRDefault="0062091E" w:rsidP="0062091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sk factor: no job, or a bad job</w:t>
      </w:r>
    </w:p>
    <w:p w14:paraId="06D26019" w14:textId="2D1691AC" w:rsidR="0062091E" w:rsidRDefault="0062091E" w:rsidP="0062091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ces in industries and occupations</w:t>
      </w:r>
      <w:r w:rsidR="0025305B">
        <w:rPr>
          <w:rFonts w:ascii="Times New Roman" w:hAnsi="Times New Roman" w:cs="Times New Roman"/>
          <w:sz w:val="24"/>
          <w:szCs w:val="24"/>
        </w:rPr>
        <w:t xml:space="preserve"> and highest in construction, mining, and physically demanding jobs</w:t>
      </w:r>
    </w:p>
    <w:p w14:paraId="3DCA6C53" w14:textId="58B0D2A5" w:rsidR="0062091E" w:rsidRDefault="0062091E" w:rsidP="0062091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tance Use Disorders in Workers</w:t>
      </w:r>
    </w:p>
    <w:p w14:paraId="11270939" w14:textId="0B522139" w:rsidR="0062091E" w:rsidRDefault="0062091E" w:rsidP="0062091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in 12 work</w:t>
      </w:r>
      <w:r w:rsidR="0025305B">
        <w:rPr>
          <w:rFonts w:ascii="Times New Roman" w:hAnsi="Times New Roman" w:cs="Times New Roman"/>
          <w:sz w:val="24"/>
          <w:szCs w:val="24"/>
        </w:rPr>
        <w:t>ers</w:t>
      </w:r>
      <w:r>
        <w:rPr>
          <w:rFonts w:ascii="Times New Roman" w:hAnsi="Times New Roman" w:cs="Times New Roman"/>
          <w:sz w:val="24"/>
          <w:szCs w:val="24"/>
        </w:rPr>
        <w:t xml:space="preserve"> ha</w:t>
      </w:r>
      <w:r w:rsidR="0025305B">
        <w:rPr>
          <w:rFonts w:ascii="Times New Roman" w:hAnsi="Times New Roman" w:cs="Times New Roman"/>
          <w:sz w:val="24"/>
          <w:szCs w:val="24"/>
        </w:rPr>
        <w:t>ve</w:t>
      </w:r>
      <w:r>
        <w:rPr>
          <w:rFonts w:ascii="Times New Roman" w:hAnsi="Times New Roman" w:cs="Times New Roman"/>
          <w:sz w:val="24"/>
          <w:szCs w:val="24"/>
        </w:rPr>
        <w:t xml:space="preserve"> an untreated SUD</w:t>
      </w:r>
    </w:p>
    <w:p w14:paraId="15C1DC8E" w14:textId="603219CC" w:rsidR="0062091E" w:rsidRDefault="0062091E" w:rsidP="0062091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truction, mining and service occupations highest rates of alcohol and other drug use disorders </w:t>
      </w:r>
    </w:p>
    <w:p w14:paraId="7D148105" w14:textId="164FA1DA" w:rsidR="0062091E" w:rsidRDefault="0062091E" w:rsidP="0062091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ucation, healthcare, and professional and protective service jobs have the lowest</w:t>
      </w:r>
    </w:p>
    <w:p w14:paraId="0C8AC65C" w14:textId="66E3BFA4" w:rsidR="0062091E" w:rsidRDefault="0062091E" w:rsidP="0062091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 Worker Health Strategies to Combat Opioid Harms</w:t>
      </w:r>
    </w:p>
    <w:p w14:paraId="547D08CD" w14:textId="468A87F6" w:rsidR="0062091E" w:rsidRDefault="0062091E" w:rsidP="0062091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ve a total comprehensive approach</w:t>
      </w:r>
    </w:p>
    <w:p w14:paraId="4B8EB10C" w14:textId="762EC7FD" w:rsidR="0062091E" w:rsidRDefault="0062091E" w:rsidP="0062091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st work to change stigma regarding SUD</w:t>
      </w:r>
    </w:p>
    <w:p w14:paraId="7BBB28BF" w14:textId="21F4E3AD" w:rsidR="0062091E" w:rsidRDefault="0062091E" w:rsidP="0062091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overy Supportive Workplace</w:t>
      </w:r>
    </w:p>
    <w:p w14:paraId="4ACF35BE" w14:textId="68D13496" w:rsidR="0062091E" w:rsidRDefault="0062091E" w:rsidP="0062091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vent exposure to workplace factor that may cause of perpetuate a </w:t>
      </w:r>
      <w:r w:rsidR="0025305B">
        <w:rPr>
          <w:rFonts w:ascii="Times New Roman" w:hAnsi="Times New Roman" w:cs="Times New Roman"/>
          <w:sz w:val="24"/>
          <w:szCs w:val="24"/>
        </w:rPr>
        <w:t>SUD</w:t>
      </w:r>
      <w:r>
        <w:rPr>
          <w:rFonts w:ascii="Times New Roman" w:hAnsi="Times New Roman" w:cs="Times New Roman"/>
          <w:sz w:val="24"/>
          <w:szCs w:val="24"/>
        </w:rPr>
        <w:t xml:space="preserve"> while providing easy access to resources</w:t>
      </w:r>
    </w:p>
    <w:p w14:paraId="141D7C9B" w14:textId="3CDB5721" w:rsidR="0062091E" w:rsidRDefault="0062091E" w:rsidP="0062091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ducate management team regarding SUD and recovery </w:t>
      </w:r>
    </w:p>
    <w:p w14:paraId="431D6057" w14:textId="490A566F" w:rsidR="00F72CB1" w:rsidRPr="00141B52" w:rsidRDefault="00F72CB1" w:rsidP="00F72CB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72CB1">
        <w:rPr>
          <w:rFonts w:ascii="Times New Roman" w:hAnsi="Times New Roman" w:cs="Times New Roman"/>
          <w:b/>
          <w:bCs/>
          <w:sz w:val="24"/>
          <w:szCs w:val="24"/>
        </w:rPr>
        <w:t>Rob Kent</w:t>
      </w:r>
      <w:r w:rsidR="00FB50A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41B52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141B52" w:rsidRPr="00141B52">
        <w:t xml:space="preserve"> </w:t>
      </w:r>
      <w:r w:rsidR="00141B52" w:rsidRPr="00141B52">
        <w:rPr>
          <w:rFonts w:ascii="Times New Roman" w:hAnsi="Times New Roman" w:cs="Times New Roman"/>
          <w:b/>
          <w:bCs/>
          <w:sz w:val="24"/>
          <w:szCs w:val="24"/>
        </w:rPr>
        <w:t>White House Office of National Drug Control Policy</w:t>
      </w:r>
      <w:r w:rsidR="0026633D">
        <w:rPr>
          <w:rFonts w:ascii="Times New Roman" w:hAnsi="Times New Roman" w:cs="Times New Roman"/>
          <w:b/>
          <w:bCs/>
          <w:sz w:val="24"/>
          <w:szCs w:val="24"/>
        </w:rPr>
        <w:t>: General Counsel</w:t>
      </w:r>
    </w:p>
    <w:p w14:paraId="1D9C0515" w14:textId="5C038830" w:rsidR="00F72CB1" w:rsidRPr="00F72CB1" w:rsidRDefault="00F72CB1" w:rsidP="00F72C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ed </w:t>
      </w:r>
      <w:r w:rsidR="00FB50A6">
        <w:rPr>
          <w:rFonts w:ascii="Times New Roman" w:hAnsi="Times New Roman" w:cs="Times New Roman"/>
          <w:sz w:val="24"/>
          <w:szCs w:val="24"/>
        </w:rPr>
        <w:t xml:space="preserve">NYS </w:t>
      </w:r>
      <w:r>
        <w:rPr>
          <w:rFonts w:ascii="Times New Roman" w:hAnsi="Times New Roman" w:cs="Times New Roman"/>
          <w:sz w:val="24"/>
          <w:szCs w:val="24"/>
        </w:rPr>
        <w:t>Recovery Job Tax Credit</w:t>
      </w:r>
    </w:p>
    <w:p w14:paraId="28D695F6" w14:textId="257765D3" w:rsidR="00F72CB1" w:rsidRPr="00F72CB1" w:rsidRDefault="00F72CB1" w:rsidP="00F72CB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ered toward for-profit agencies</w:t>
      </w:r>
    </w:p>
    <w:p w14:paraId="26664526" w14:textId="77FB5064" w:rsidR="00F72CB1" w:rsidRPr="00F72CB1" w:rsidRDefault="00F72CB1" w:rsidP="00F72C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ressed need to break down stigma of recovery in the workplace</w:t>
      </w:r>
    </w:p>
    <w:p w14:paraId="6A5490AC" w14:textId="320189AD" w:rsidR="00F72CB1" w:rsidRPr="00D863D3" w:rsidRDefault="00AE508E" w:rsidP="00F72C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ederal </w:t>
      </w:r>
      <w:r w:rsidR="00FB50A6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>o</w:t>
      </w:r>
      <w:r w:rsidR="00FB50A6">
        <w:rPr>
          <w:rFonts w:ascii="Times New Roman" w:hAnsi="Times New Roman" w:cs="Times New Roman"/>
          <w:sz w:val="24"/>
          <w:szCs w:val="24"/>
        </w:rPr>
        <w:t>vernment</w:t>
      </w:r>
      <w:r>
        <w:rPr>
          <w:rFonts w:ascii="Times New Roman" w:hAnsi="Times New Roman" w:cs="Times New Roman"/>
          <w:sz w:val="24"/>
          <w:szCs w:val="24"/>
        </w:rPr>
        <w:t>. w</w:t>
      </w:r>
      <w:r w:rsidR="00F72CB1" w:rsidRPr="00D863D3">
        <w:rPr>
          <w:rFonts w:ascii="Times New Roman" w:hAnsi="Times New Roman" w:cs="Times New Roman"/>
          <w:sz w:val="24"/>
          <w:szCs w:val="24"/>
        </w:rPr>
        <w:t xml:space="preserve">ill administer </w:t>
      </w:r>
      <w:r w:rsidR="00D863D3" w:rsidRPr="00D863D3">
        <w:rPr>
          <w:rFonts w:ascii="Times New Roman" w:hAnsi="Times New Roman" w:cs="Times New Roman"/>
          <w:sz w:val="24"/>
          <w:szCs w:val="24"/>
        </w:rPr>
        <w:t xml:space="preserve">2022 </w:t>
      </w:r>
      <w:r w:rsidR="00F72CB1" w:rsidRPr="00D863D3">
        <w:rPr>
          <w:rFonts w:ascii="Times New Roman" w:hAnsi="Times New Roman" w:cs="Times New Roman"/>
          <w:sz w:val="24"/>
          <w:szCs w:val="24"/>
        </w:rPr>
        <w:t xml:space="preserve">Nation’s Drug Control </w:t>
      </w:r>
      <w:proofErr w:type="gramStart"/>
      <w:r w:rsidR="00D863D3">
        <w:rPr>
          <w:rFonts w:ascii="Times New Roman" w:hAnsi="Times New Roman" w:cs="Times New Roman"/>
          <w:sz w:val="24"/>
          <w:szCs w:val="24"/>
        </w:rPr>
        <w:t>Strategy</w:t>
      </w:r>
      <w:proofErr w:type="gramEnd"/>
    </w:p>
    <w:p w14:paraId="666B834C" w14:textId="660EBEC0" w:rsidR="00D863D3" w:rsidRPr="00D863D3" w:rsidRDefault="00D863D3" w:rsidP="00F72C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iscussed the need for better </w:t>
      </w:r>
      <w:r w:rsidR="00AE508E">
        <w:rPr>
          <w:rFonts w:ascii="Times New Roman" w:hAnsi="Times New Roman" w:cs="Times New Roman"/>
          <w:sz w:val="24"/>
          <w:szCs w:val="24"/>
        </w:rPr>
        <w:t>workplace</w:t>
      </w:r>
      <w:r>
        <w:rPr>
          <w:rFonts w:ascii="Times New Roman" w:hAnsi="Times New Roman" w:cs="Times New Roman"/>
          <w:sz w:val="24"/>
          <w:szCs w:val="24"/>
        </w:rPr>
        <w:t xml:space="preserve"> insurance coverage for those in recovery</w:t>
      </w:r>
    </w:p>
    <w:p w14:paraId="1959589D" w14:textId="529BBEFE" w:rsidR="00D863D3" w:rsidRDefault="00D863D3" w:rsidP="00D863D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tephanie Campbell</w:t>
      </w:r>
      <w:r w:rsidR="00141B52">
        <w:rPr>
          <w:rFonts w:ascii="Times New Roman" w:hAnsi="Times New Roman" w:cs="Times New Roman"/>
          <w:b/>
          <w:bCs/>
          <w:sz w:val="24"/>
          <w:szCs w:val="24"/>
        </w:rPr>
        <w:t>- OASAS: Director, NYS Ombudsman Office CHAMP</w:t>
      </w:r>
    </w:p>
    <w:p w14:paraId="1E6F1810" w14:textId="74385C12" w:rsidR="00D863D3" w:rsidRDefault="00D863D3" w:rsidP="00D863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863D3">
        <w:rPr>
          <w:rFonts w:ascii="Times New Roman" w:hAnsi="Times New Roman" w:cs="Times New Roman"/>
          <w:sz w:val="24"/>
          <w:szCs w:val="24"/>
        </w:rPr>
        <w:t xml:space="preserve">Works in collaboration with unions for recovery-oriented solutions in the workplace </w:t>
      </w:r>
    </w:p>
    <w:p w14:paraId="313107E4" w14:textId="493ADE7E" w:rsidR="00FB50A6" w:rsidRDefault="00FB50A6" w:rsidP="00D863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sts people to get into treatment programs and intervenes when providers or payors discriminate against people who need treatment</w:t>
      </w:r>
    </w:p>
    <w:p w14:paraId="5DCFBD87" w14:textId="77777777" w:rsidR="0026633D" w:rsidRDefault="0026633D" w:rsidP="00D863D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C29FBF7" w14:textId="000B809A" w:rsidR="00D863D3" w:rsidRDefault="00D863D3" w:rsidP="00D863D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863D3">
        <w:rPr>
          <w:rFonts w:ascii="Times New Roman" w:hAnsi="Times New Roman" w:cs="Times New Roman"/>
          <w:b/>
          <w:bCs/>
          <w:sz w:val="24"/>
          <w:szCs w:val="24"/>
        </w:rPr>
        <w:t>Richard Lanigan</w:t>
      </w:r>
      <w:r w:rsidR="00141B52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141B52" w:rsidRPr="00141B52">
        <w:t xml:space="preserve"> </w:t>
      </w:r>
      <w:r w:rsidR="00141B52" w:rsidRPr="00141B52">
        <w:rPr>
          <w:rFonts w:ascii="Times New Roman" w:hAnsi="Times New Roman" w:cs="Times New Roman"/>
          <w:b/>
          <w:bCs/>
          <w:sz w:val="24"/>
          <w:szCs w:val="24"/>
        </w:rPr>
        <w:t xml:space="preserve">Office </w:t>
      </w:r>
      <w:r w:rsidR="00FB50A6">
        <w:rPr>
          <w:rFonts w:ascii="Times New Roman" w:hAnsi="Times New Roman" w:cs="Times New Roman"/>
          <w:b/>
          <w:bCs/>
          <w:sz w:val="24"/>
          <w:szCs w:val="24"/>
        </w:rPr>
        <w:t>and</w:t>
      </w:r>
      <w:r w:rsidR="00141B52" w:rsidRPr="00141B52">
        <w:rPr>
          <w:rFonts w:ascii="Times New Roman" w:hAnsi="Times New Roman" w:cs="Times New Roman"/>
          <w:b/>
          <w:bCs/>
          <w:sz w:val="24"/>
          <w:szCs w:val="24"/>
        </w:rPr>
        <w:t xml:space="preserve"> Professional Employees International Union</w:t>
      </w:r>
      <w:r w:rsidR="0026633D">
        <w:rPr>
          <w:rFonts w:ascii="Times New Roman" w:hAnsi="Times New Roman" w:cs="Times New Roman"/>
          <w:b/>
          <w:bCs/>
          <w:sz w:val="24"/>
          <w:szCs w:val="24"/>
        </w:rPr>
        <w:t>, International President</w:t>
      </w:r>
    </w:p>
    <w:p w14:paraId="059B8DA7" w14:textId="53CFAE70" w:rsidR="00D863D3" w:rsidRPr="00AE508E" w:rsidRDefault="00D863D3" w:rsidP="00D863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ed personal connection to substance use disorders</w:t>
      </w:r>
    </w:p>
    <w:p w14:paraId="6163DC6C" w14:textId="2D27E16A" w:rsidR="00AE508E" w:rsidRPr="00D863D3" w:rsidRDefault="00AE508E" w:rsidP="00D863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ise of prescription drug </w:t>
      </w:r>
      <w:r w:rsidR="00035878">
        <w:rPr>
          <w:rFonts w:ascii="Times New Roman" w:hAnsi="Times New Roman" w:cs="Times New Roman"/>
          <w:sz w:val="24"/>
          <w:szCs w:val="24"/>
        </w:rPr>
        <w:t>misuse</w:t>
      </w:r>
      <w:r>
        <w:rPr>
          <w:rFonts w:ascii="Times New Roman" w:hAnsi="Times New Roman" w:cs="Times New Roman"/>
          <w:sz w:val="24"/>
          <w:szCs w:val="24"/>
        </w:rPr>
        <w:t xml:space="preserve"> for pain management</w:t>
      </w:r>
    </w:p>
    <w:p w14:paraId="168795D1" w14:textId="545143C0" w:rsidR="00D863D3" w:rsidRDefault="00AE508E" w:rsidP="00D863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E508E">
        <w:rPr>
          <w:rFonts w:ascii="Times New Roman" w:hAnsi="Times New Roman" w:cs="Times New Roman"/>
          <w:sz w:val="24"/>
          <w:szCs w:val="24"/>
        </w:rPr>
        <w:t xml:space="preserve">Highlighted role that </w:t>
      </w:r>
      <w:r w:rsidR="00FB50A6">
        <w:rPr>
          <w:rFonts w:ascii="Times New Roman" w:hAnsi="Times New Roman" w:cs="Times New Roman"/>
          <w:sz w:val="24"/>
          <w:szCs w:val="24"/>
        </w:rPr>
        <w:t>labor</w:t>
      </w:r>
      <w:r w:rsidRPr="00AE508E">
        <w:rPr>
          <w:rFonts w:ascii="Times New Roman" w:hAnsi="Times New Roman" w:cs="Times New Roman"/>
          <w:sz w:val="24"/>
          <w:szCs w:val="24"/>
        </w:rPr>
        <w:t xml:space="preserve"> unions can have on recovery-oriented workplaces and the resource they provide </w:t>
      </w:r>
    </w:p>
    <w:p w14:paraId="015781DC" w14:textId="48C3EFB6" w:rsidR="00AE508E" w:rsidRDefault="00AE508E" w:rsidP="00AE508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E508E">
        <w:rPr>
          <w:rFonts w:ascii="Times New Roman" w:hAnsi="Times New Roman" w:cs="Times New Roman"/>
          <w:b/>
          <w:bCs/>
          <w:sz w:val="24"/>
          <w:szCs w:val="24"/>
        </w:rPr>
        <w:t>Ken Daly</w:t>
      </w:r>
      <w:r w:rsidR="007C0474">
        <w:rPr>
          <w:rFonts w:ascii="Times New Roman" w:hAnsi="Times New Roman" w:cs="Times New Roman"/>
          <w:b/>
          <w:bCs/>
          <w:sz w:val="24"/>
          <w:szCs w:val="24"/>
        </w:rPr>
        <w:t xml:space="preserve">- Gino Macchio </w:t>
      </w:r>
      <w:proofErr w:type="gramStart"/>
      <w:r w:rsidR="007C0474">
        <w:rPr>
          <w:rFonts w:ascii="Times New Roman" w:hAnsi="Times New Roman" w:cs="Times New Roman"/>
          <w:b/>
          <w:bCs/>
          <w:sz w:val="24"/>
          <w:szCs w:val="24"/>
        </w:rPr>
        <w:t xml:space="preserve">Foundation </w:t>
      </w:r>
      <w:r w:rsidR="0026633D">
        <w:rPr>
          <w:rFonts w:ascii="Times New Roman" w:hAnsi="Times New Roman" w:cs="Times New Roman"/>
          <w:b/>
          <w:bCs/>
          <w:sz w:val="24"/>
          <w:szCs w:val="24"/>
        </w:rPr>
        <w:t>:</w:t>
      </w:r>
      <w:proofErr w:type="gramEnd"/>
      <w:r w:rsidR="0026633D">
        <w:rPr>
          <w:rFonts w:ascii="Times New Roman" w:hAnsi="Times New Roman" w:cs="Times New Roman"/>
          <w:b/>
          <w:bCs/>
          <w:sz w:val="24"/>
          <w:szCs w:val="24"/>
        </w:rPr>
        <w:t xml:space="preserve"> Program Founder </w:t>
      </w:r>
    </w:p>
    <w:p w14:paraId="26758476" w14:textId="0EB9F561" w:rsidR="00AE508E" w:rsidRPr="004F4474" w:rsidRDefault="00AE508E" w:rsidP="00AE508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veloped a program </w:t>
      </w:r>
      <w:r w:rsidR="00141B52">
        <w:rPr>
          <w:rFonts w:ascii="Times New Roman" w:hAnsi="Times New Roman" w:cs="Times New Roman"/>
          <w:sz w:val="24"/>
          <w:szCs w:val="24"/>
        </w:rPr>
        <w:t>called</w:t>
      </w:r>
      <w:r>
        <w:rPr>
          <w:rFonts w:ascii="Times New Roman" w:hAnsi="Times New Roman" w:cs="Times New Roman"/>
          <w:sz w:val="24"/>
          <w:szCs w:val="24"/>
        </w:rPr>
        <w:t xml:space="preserve"> Recovery to Work, inspired by a family friend</w:t>
      </w:r>
      <w:r w:rsidR="00FB50A6">
        <w:rPr>
          <w:rFonts w:ascii="Times New Roman" w:hAnsi="Times New Roman" w:cs="Times New Roman"/>
          <w:sz w:val="24"/>
          <w:szCs w:val="24"/>
        </w:rPr>
        <w:t xml:space="preserve"> who died in a tragic motorcycle accident</w:t>
      </w:r>
    </w:p>
    <w:p w14:paraId="0F074057" w14:textId="6BDE2FA3" w:rsidR="007C0B71" w:rsidRPr="00AE508E" w:rsidRDefault="007C0B71" w:rsidP="00AE508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vironmentally friendly oystering operation in Long Island that employs people in recovery</w:t>
      </w:r>
    </w:p>
    <w:p w14:paraId="6B116BAD" w14:textId="044BA832" w:rsidR="00AE508E" w:rsidRPr="00AE508E" w:rsidRDefault="00AE508E" w:rsidP="00AE508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fied the barriers for those in recovery getting to work</w:t>
      </w:r>
    </w:p>
    <w:p w14:paraId="65803D3C" w14:textId="13570A3B" w:rsidR="00AE508E" w:rsidRPr="007C0474" w:rsidRDefault="00AE508E" w:rsidP="00AE508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ides scholarship to person in recovery for work needs and resources </w:t>
      </w:r>
    </w:p>
    <w:p w14:paraId="0D302499" w14:textId="1FA882D7" w:rsidR="007C0474" w:rsidRPr="007C0474" w:rsidRDefault="007C0474" w:rsidP="007C047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ries on to next job</w:t>
      </w:r>
    </w:p>
    <w:p w14:paraId="1EB03EC2" w14:textId="3BFC759E" w:rsidR="007C0474" w:rsidRPr="00AE508E" w:rsidRDefault="007C0474" w:rsidP="007C047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s to figure out transportation needs</w:t>
      </w:r>
    </w:p>
    <w:p w14:paraId="678488BF" w14:textId="39F75B76" w:rsidR="007C0474" w:rsidRPr="004711D0" w:rsidRDefault="007C0474" w:rsidP="00AE508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C0474">
        <w:rPr>
          <w:rFonts w:ascii="Times New Roman" w:hAnsi="Times New Roman" w:cs="Times New Roman"/>
          <w:b/>
          <w:bCs/>
          <w:sz w:val="24"/>
          <w:szCs w:val="24"/>
        </w:rPr>
        <w:t>Richard Wong</w:t>
      </w:r>
      <w:r w:rsidR="004711D0">
        <w:rPr>
          <w:rFonts w:ascii="Times New Roman" w:hAnsi="Times New Roman" w:cs="Times New Roman"/>
          <w:b/>
          <w:bCs/>
          <w:sz w:val="24"/>
          <w:szCs w:val="24"/>
        </w:rPr>
        <w:t xml:space="preserve">- NYC District Council of Carpenters: </w:t>
      </w:r>
      <w:r w:rsidR="004711D0" w:rsidRPr="004711D0">
        <w:rPr>
          <w:rFonts w:ascii="Times New Roman" w:hAnsi="Times New Roman" w:cs="Times New Roman"/>
          <w:b/>
          <w:bCs/>
          <w:sz w:val="24"/>
          <w:szCs w:val="24"/>
        </w:rPr>
        <w:t>Assistant Director of Training, NYCDCC Training Center</w:t>
      </w:r>
    </w:p>
    <w:p w14:paraId="56398949" w14:textId="594A0FDF" w:rsidR="007C0474" w:rsidRDefault="007C0474" w:rsidP="007C04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C0474">
        <w:rPr>
          <w:rFonts w:ascii="Times New Roman" w:hAnsi="Times New Roman" w:cs="Times New Roman"/>
          <w:sz w:val="24"/>
          <w:szCs w:val="24"/>
        </w:rPr>
        <w:t xml:space="preserve">Drug screening and drug </w:t>
      </w:r>
      <w:r w:rsidR="007C0B71">
        <w:rPr>
          <w:rFonts w:ascii="Times New Roman" w:hAnsi="Times New Roman" w:cs="Times New Roman"/>
          <w:sz w:val="24"/>
          <w:szCs w:val="24"/>
        </w:rPr>
        <w:t xml:space="preserve">prevention </w:t>
      </w:r>
      <w:r w:rsidRPr="007C0474">
        <w:rPr>
          <w:rFonts w:ascii="Times New Roman" w:hAnsi="Times New Roman" w:cs="Times New Roman"/>
          <w:sz w:val="24"/>
          <w:szCs w:val="24"/>
        </w:rPr>
        <w:t xml:space="preserve">resources for members </w:t>
      </w:r>
      <w:r w:rsidR="007C0B71">
        <w:rPr>
          <w:rFonts w:ascii="Times New Roman" w:hAnsi="Times New Roman" w:cs="Times New Roman"/>
          <w:sz w:val="24"/>
          <w:szCs w:val="24"/>
        </w:rPr>
        <w:t>and apprentices</w:t>
      </w:r>
    </w:p>
    <w:p w14:paraId="6B333315" w14:textId="2F61D12D" w:rsidR="007C0474" w:rsidRDefault="007C0474" w:rsidP="007C047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ndom drug screening each week</w:t>
      </w:r>
      <w:r w:rsidR="007C0B71">
        <w:rPr>
          <w:rFonts w:ascii="Times New Roman" w:hAnsi="Times New Roman" w:cs="Times New Roman"/>
          <w:sz w:val="24"/>
          <w:szCs w:val="24"/>
        </w:rPr>
        <w:t xml:space="preserve"> as the work is hazardous/ safety sensitive</w:t>
      </w:r>
    </w:p>
    <w:p w14:paraId="1EB7E51D" w14:textId="7342328F" w:rsidR="007C0474" w:rsidRDefault="007C0474" w:rsidP="007C047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rpenters MEND Program </w:t>
      </w:r>
      <w:r w:rsidR="007C0B71">
        <w:rPr>
          <w:rFonts w:ascii="Times New Roman" w:hAnsi="Times New Roman" w:cs="Times New Roman"/>
          <w:sz w:val="24"/>
          <w:szCs w:val="24"/>
        </w:rPr>
        <w:t>helps those who test positive get into treatment and maintain recovery</w:t>
      </w:r>
    </w:p>
    <w:p w14:paraId="253F483C" w14:textId="11E9B22B" w:rsidR="007C0474" w:rsidRPr="007C0474" w:rsidRDefault="007C0474" w:rsidP="007C04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6,000 active union members</w:t>
      </w:r>
    </w:p>
    <w:p w14:paraId="37ADF9CB" w14:textId="36620BB7" w:rsidR="007C0474" w:rsidRDefault="007C0474" w:rsidP="007C047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200-1400 apprentices </w:t>
      </w:r>
    </w:p>
    <w:p w14:paraId="6A682ADE" w14:textId="0821AA4D" w:rsidR="0050267D" w:rsidRPr="00141B52" w:rsidRDefault="0050267D" w:rsidP="0050267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41B52">
        <w:rPr>
          <w:rFonts w:ascii="Times New Roman" w:hAnsi="Times New Roman" w:cs="Times New Roman"/>
          <w:b/>
          <w:bCs/>
          <w:sz w:val="24"/>
          <w:szCs w:val="24"/>
        </w:rPr>
        <w:t>Allison</w:t>
      </w:r>
    </w:p>
    <w:p w14:paraId="0E8EF14A" w14:textId="2A076D0B" w:rsidR="0050267D" w:rsidRPr="00035878" w:rsidRDefault="0050267D" w:rsidP="0050267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d poll about mission statement</w:t>
      </w:r>
      <w:r w:rsidR="00035878">
        <w:rPr>
          <w:rFonts w:ascii="Times New Roman" w:hAnsi="Times New Roman" w:cs="Times New Roman"/>
          <w:sz w:val="24"/>
          <w:szCs w:val="24"/>
        </w:rPr>
        <w:t xml:space="preserve">: </w:t>
      </w:r>
      <w:r w:rsidR="00035878" w:rsidRPr="00035878">
        <w:rPr>
          <w:rFonts w:ascii="Arial" w:hAnsi="Arial" w:cs="Arial"/>
          <w:i/>
          <w:iCs/>
          <w:color w:val="000000"/>
          <w:shd w:val="clear" w:color="auto" w:fill="B6D7A8"/>
        </w:rPr>
        <w:t xml:space="preserve">We are committed to creating a culture of recovery-supportive workplaces within New York State that actively develops resources for preventing further substance use and addiction. </w:t>
      </w:r>
    </w:p>
    <w:p w14:paraId="444CA702" w14:textId="557A25AA" w:rsidR="00141B52" w:rsidRDefault="004F30E9" w:rsidP="0050267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4711D0">
        <w:rPr>
          <w:rFonts w:ascii="Times New Roman" w:hAnsi="Times New Roman" w:cs="Times New Roman"/>
          <w:sz w:val="24"/>
          <w:szCs w:val="24"/>
        </w:rPr>
        <w:t>eedback regarding</w:t>
      </w:r>
      <w:r w:rsidR="00141B52">
        <w:rPr>
          <w:rFonts w:ascii="Times New Roman" w:hAnsi="Times New Roman" w:cs="Times New Roman"/>
          <w:sz w:val="24"/>
          <w:szCs w:val="24"/>
        </w:rPr>
        <w:t xml:space="preserve"> a more </w:t>
      </w:r>
      <w:r>
        <w:rPr>
          <w:rFonts w:ascii="Times New Roman" w:hAnsi="Times New Roman" w:cs="Times New Roman"/>
          <w:sz w:val="24"/>
          <w:szCs w:val="24"/>
        </w:rPr>
        <w:t xml:space="preserve">prevention oriented and </w:t>
      </w:r>
      <w:r w:rsidR="00141B52">
        <w:rPr>
          <w:rFonts w:ascii="Times New Roman" w:hAnsi="Times New Roman" w:cs="Times New Roman"/>
          <w:sz w:val="24"/>
          <w:szCs w:val="24"/>
        </w:rPr>
        <w:t>harm reduction focused statement</w:t>
      </w:r>
    </w:p>
    <w:p w14:paraId="39A1C371" w14:textId="409D6AB1" w:rsidR="00141B52" w:rsidRPr="00141B52" w:rsidRDefault="0050267D" w:rsidP="00141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oke out into breakout rooms</w:t>
      </w:r>
      <w:r w:rsidR="00141B52">
        <w:rPr>
          <w:rFonts w:ascii="Times New Roman" w:hAnsi="Times New Roman" w:cs="Times New Roman"/>
          <w:sz w:val="24"/>
          <w:szCs w:val="24"/>
        </w:rPr>
        <w:t xml:space="preserve">, 12 minutes </w:t>
      </w:r>
    </w:p>
    <w:p w14:paraId="54AA37E9" w14:textId="2A289970" w:rsidR="007B77CF" w:rsidRDefault="007B77CF" w:rsidP="0050267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an Hale</w:t>
      </w:r>
      <w:r w:rsidR="004711D0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4711D0" w:rsidRPr="004711D0">
        <w:t xml:space="preserve"> </w:t>
      </w:r>
      <w:r w:rsidR="004711D0" w:rsidRPr="004711D0">
        <w:rPr>
          <w:rFonts w:ascii="Times New Roman" w:hAnsi="Times New Roman" w:cs="Times New Roman"/>
          <w:b/>
          <w:bCs/>
          <w:sz w:val="24"/>
          <w:szCs w:val="24"/>
        </w:rPr>
        <w:t>Training Specialist 2-Addictions, OASAS 3</w:t>
      </w:r>
    </w:p>
    <w:p w14:paraId="36C7DC00" w14:textId="6EC2CF69" w:rsidR="007B77CF" w:rsidRDefault="007B77CF" w:rsidP="007B77C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YS first state to offer a tax incentive to employers that hi</w:t>
      </w:r>
      <w:r w:rsidR="00035878">
        <w:rPr>
          <w:rFonts w:ascii="Times New Roman" w:hAnsi="Times New Roman" w:cs="Times New Roman"/>
          <w:sz w:val="24"/>
          <w:szCs w:val="24"/>
        </w:rPr>
        <w:t xml:space="preserve">re </w:t>
      </w:r>
      <w:r>
        <w:rPr>
          <w:rFonts w:ascii="Times New Roman" w:hAnsi="Times New Roman" w:cs="Times New Roman"/>
          <w:sz w:val="24"/>
          <w:szCs w:val="24"/>
        </w:rPr>
        <w:t>those in recovery</w:t>
      </w:r>
    </w:p>
    <w:p w14:paraId="2FADE171" w14:textId="4A03CF3D" w:rsidR="004F30E9" w:rsidRPr="004F4474" w:rsidRDefault="005650B3" w:rsidP="004F30E9">
      <w:pPr>
        <w:pStyle w:val="ListParagraph"/>
        <w:numPr>
          <w:ilvl w:val="1"/>
          <w:numId w:val="1"/>
        </w:numP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4F30E9">
        <w:rPr>
          <w:rFonts w:ascii="Times New Roman" w:hAnsi="Times New Roman" w:cs="Times New Roman"/>
          <w:sz w:val="24"/>
          <w:szCs w:val="24"/>
        </w:rPr>
        <w:t>More information available here</w:t>
      </w:r>
      <w:r w:rsidR="004F30E9" w:rsidRPr="004F30E9">
        <w:rPr>
          <w:rFonts w:ascii="Times New Roman" w:hAnsi="Times New Roman" w:cs="Times New Roman"/>
          <w:sz w:val="24"/>
          <w:szCs w:val="24"/>
        </w:rPr>
        <w:t xml:space="preserve">: </w:t>
      </w:r>
      <w:hyperlink r:id="rId6" w:history="1">
        <w:r w:rsidRPr="004F30E9">
          <w:rPr>
            <w:rStyle w:val="Hyperlink"/>
            <w:rFonts w:ascii="Times New Roman" w:hAnsi="Times New Roman" w:cs="Times New Roman"/>
            <w:sz w:val="24"/>
            <w:szCs w:val="24"/>
          </w:rPr>
          <w:t>https://oasas.ny.gov/recovery-friendly-workplace-tax-credit</w:t>
        </w:r>
      </w:hyperlink>
    </w:p>
    <w:p w14:paraId="084168FE" w14:textId="460D74AF" w:rsidR="004F30E9" w:rsidRPr="004F4474" w:rsidRDefault="004F30E9" w:rsidP="004F30E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F4474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Developing training and resources for employers</w:t>
      </w:r>
    </w:p>
    <w:p w14:paraId="40A6F00E" w14:textId="12D62AD5" w:rsidR="005650B3" w:rsidRDefault="005650B3" w:rsidP="005650B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650B3">
        <w:rPr>
          <w:rFonts w:ascii="Times New Roman" w:hAnsi="Times New Roman" w:cs="Times New Roman"/>
          <w:b/>
          <w:bCs/>
          <w:sz w:val="24"/>
          <w:szCs w:val="24"/>
        </w:rPr>
        <w:t>Senator Pete Harckham</w:t>
      </w:r>
    </w:p>
    <w:p w14:paraId="3D35E4D4" w14:textId="0BAC21B1" w:rsidR="005650B3" w:rsidRPr="005650B3" w:rsidRDefault="005650B3" w:rsidP="005650B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650B3">
        <w:rPr>
          <w:rFonts w:ascii="Times New Roman" w:hAnsi="Times New Roman" w:cs="Times New Roman"/>
          <w:sz w:val="24"/>
          <w:szCs w:val="24"/>
        </w:rPr>
        <w:t>Expressed respect for the work and offered help where needed</w:t>
      </w:r>
      <w:r w:rsidR="004F30E9">
        <w:rPr>
          <w:rFonts w:ascii="Times New Roman" w:hAnsi="Times New Roman" w:cs="Times New Roman"/>
          <w:sz w:val="24"/>
          <w:szCs w:val="24"/>
        </w:rPr>
        <w:t xml:space="preserve"> and spoke of his own experience </w:t>
      </w:r>
      <w:proofErr w:type="gramStart"/>
      <w:r w:rsidR="004F30E9">
        <w:rPr>
          <w:rFonts w:ascii="Times New Roman" w:hAnsi="Times New Roman" w:cs="Times New Roman"/>
          <w:sz w:val="24"/>
          <w:szCs w:val="24"/>
        </w:rPr>
        <w:t>as  a</w:t>
      </w:r>
      <w:proofErr w:type="gramEnd"/>
      <w:r w:rsidR="004F30E9">
        <w:rPr>
          <w:rFonts w:ascii="Times New Roman" w:hAnsi="Times New Roman" w:cs="Times New Roman"/>
          <w:sz w:val="24"/>
          <w:szCs w:val="24"/>
        </w:rPr>
        <w:t xml:space="preserve"> person in recovery</w:t>
      </w:r>
    </w:p>
    <w:p w14:paraId="12CE2B4C" w14:textId="2D894366" w:rsidR="005650B3" w:rsidRDefault="005650B3" w:rsidP="005650B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semblywoman Carrie Woerner</w:t>
      </w:r>
    </w:p>
    <w:p w14:paraId="05EB62BF" w14:textId="348ECEF6" w:rsidR="005650B3" w:rsidRPr="005650B3" w:rsidRDefault="005650B3" w:rsidP="005650B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ioid Settlement</w:t>
      </w:r>
      <w:r w:rsidR="004711D0">
        <w:rPr>
          <w:rFonts w:ascii="Times New Roman" w:hAnsi="Times New Roman" w:cs="Times New Roman"/>
          <w:sz w:val="24"/>
          <w:szCs w:val="24"/>
        </w:rPr>
        <w:t xml:space="preserve"> Lockbox</w:t>
      </w:r>
    </w:p>
    <w:p w14:paraId="0607EB77" w14:textId="10F31C3F" w:rsidR="005650B3" w:rsidRPr="005650B3" w:rsidRDefault="005650B3" w:rsidP="005650B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kforce recovery one of main concerns </w:t>
      </w:r>
    </w:p>
    <w:p w14:paraId="598F4C18" w14:textId="6BF9F64F" w:rsidR="005650B3" w:rsidRPr="003F43B5" w:rsidRDefault="005650B3" w:rsidP="005650B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Offer</w:t>
      </w:r>
      <w:r w:rsidR="003F43B5">
        <w:rPr>
          <w:rFonts w:ascii="Times New Roman" w:hAnsi="Times New Roman" w:cs="Times New Roman"/>
          <w:sz w:val="24"/>
          <w:szCs w:val="24"/>
        </w:rPr>
        <w:t xml:space="preserve">ed </w:t>
      </w:r>
      <w:r>
        <w:rPr>
          <w:rFonts w:ascii="Times New Roman" w:hAnsi="Times New Roman" w:cs="Times New Roman"/>
          <w:sz w:val="24"/>
          <w:szCs w:val="24"/>
        </w:rPr>
        <w:t>assistanc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s a resource </w:t>
      </w:r>
    </w:p>
    <w:p w14:paraId="48EB9A7E" w14:textId="5AEE375E" w:rsidR="003F43B5" w:rsidRDefault="003F43B5" w:rsidP="003F43B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semblyman Mike Durso</w:t>
      </w:r>
    </w:p>
    <w:p w14:paraId="7FCF049C" w14:textId="21797F4D" w:rsidR="003F43B5" w:rsidRDefault="003F43B5" w:rsidP="003F43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F43B5">
        <w:rPr>
          <w:rFonts w:ascii="Times New Roman" w:hAnsi="Times New Roman" w:cs="Times New Roman"/>
          <w:sz w:val="24"/>
          <w:szCs w:val="24"/>
        </w:rPr>
        <w:t>Took part in veterans’ group for those with PTSD</w:t>
      </w:r>
    </w:p>
    <w:p w14:paraId="4D1560BF" w14:textId="4A0D60AA" w:rsidR="003F43B5" w:rsidRDefault="003F43B5" w:rsidP="003F43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ghlighted need to break down stigma</w:t>
      </w:r>
    </w:p>
    <w:p w14:paraId="7E424773" w14:textId="12A0457F" w:rsidR="003F43B5" w:rsidRDefault="003F43B5" w:rsidP="003F43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ed in Sanitation Dept, as a Union Rep prior to working in legisla</w:t>
      </w:r>
      <w:r w:rsidR="004711D0">
        <w:rPr>
          <w:rFonts w:ascii="Times New Roman" w:hAnsi="Times New Roman" w:cs="Times New Roman"/>
          <w:sz w:val="24"/>
          <w:szCs w:val="24"/>
        </w:rPr>
        <w:t xml:space="preserve">ture </w:t>
      </w:r>
    </w:p>
    <w:p w14:paraId="461A33D3" w14:textId="3C475075" w:rsidR="003F43B5" w:rsidRDefault="003F43B5" w:rsidP="003F43B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w impact of stigma and SUD impact </w:t>
      </w:r>
    </w:p>
    <w:p w14:paraId="16E6738B" w14:textId="0619273F" w:rsidR="003F43B5" w:rsidRPr="00B627DD" w:rsidRDefault="003F43B5" w:rsidP="003F43B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627DD">
        <w:rPr>
          <w:rFonts w:ascii="Times New Roman" w:hAnsi="Times New Roman" w:cs="Times New Roman"/>
          <w:b/>
          <w:bCs/>
          <w:sz w:val="24"/>
          <w:szCs w:val="24"/>
        </w:rPr>
        <w:t>Therese Daly</w:t>
      </w:r>
    </w:p>
    <w:p w14:paraId="0E0360B6" w14:textId="50D4CC1A" w:rsidR="003F43B5" w:rsidRDefault="00B627DD" w:rsidP="003F43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rector of Correspondence for Senate </w:t>
      </w:r>
      <w:r w:rsidR="00035878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ajority Leader</w:t>
      </w:r>
      <w:r w:rsidR="00035878">
        <w:rPr>
          <w:rFonts w:ascii="Times New Roman" w:hAnsi="Times New Roman" w:cs="Times New Roman"/>
          <w:sz w:val="24"/>
          <w:szCs w:val="24"/>
        </w:rPr>
        <w:t>, expressed support</w:t>
      </w:r>
    </w:p>
    <w:p w14:paraId="5FA89D26" w14:textId="5F6EBA22" w:rsidR="00B627DD" w:rsidRPr="00B627DD" w:rsidRDefault="00B627DD" w:rsidP="00B627D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627DD">
        <w:rPr>
          <w:rFonts w:ascii="Times New Roman" w:hAnsi="Times New Roman" w:cs="Times New Roman"/>
          <w:b/>
          <w:bCs/>
          <w:sz w:val="24"/>
          <w:szCs w:val="24"/>
        </w:rPr>
        <w:t>Allison Weingarten</w:t>
      </w:r>
    </w:p>
    <w:p w14:paraId="196B1241" w14:textId="0C1F0220" w:rsidR="004711D0" w:rsidRPr="005D0AF4" w:rsidRDefault="004711D0" w:rsidP="005D0AF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D0AF4">
        <w:rPr>
          <w:rFonts w:ascii="Times New Roman" w:hAnsi="Times New Roman" w:cs="Times New Roman"/>
          <w:sz w:val="24"/>
          <w:szCs w:val="24"/>
        </w:rPr>
        <w:t xml:space="preserve">Highlighted speakers for next meeting that </w:t>
      </w:r>
      <w:r w:rsidR="0026633D" w:rsidRPr="005D0AF4">
        <w:rPr>
          <w:rFonts w:ascii="Times New Roman" w:hAnsi="Times New Roman" w:cs="Times New Roman"/>
          <w:sz w:val="24"/>
          <w:szCs w:val="24"/>
        </w:rPr>
        <w:t xml:space="preserve">were unable </w:t>
      </w:r>
      <w:r w:rsidR="00035878" w:rsidRPr="005D0AF4">
        <w:rPr>
          <w:rFonts w:ascii="Times New Roman" w:hAnsi="Times New Roman" w:cs="Times New Roman"/>
          <w:sz w:val="24"/>
          <w:szCs w:val="24"/>
        </w:rPr>
        <w:t>to present</w:t>
      </w:r>
      <w:r w:rsidR="0026633D" w:rsidRPr="005D0AF4">
        <w:rPr>
          <w:rFonts w:ascii="Times New Roman" w:hAnsi="Times New Roman" w:cs="Times New Roman"/>
          <w:sz w:val="24"/>
          <w:szCs w:val="24"/>
        </w:rPr>
        <w:t xml:space="preserve"> today</w:t>
      </w:r>
    </w:p>
    <w:p w14:paraId="5DE6C997" w14:textId="1CA14F35" w:rsidR="00B627DD" w:rsidRDefault="00B627DD" w:rsidP="00B627D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Meeting March 29</w:t>
      </w:r>
      <w:r w:rsidRPr="00B627D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3-4:30pm </w:t>
      </w:r>
    </w:p>
    <w:p w14:paraId="736865F7" w14:textId="37F3B464" w:rsidR="00035878" w:rsidRDefault="00035878" w:rsidP="00B627D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ll reach out regarding steering committee meeting</w:t>
      </w:r>
    </w:p>
    <w:p w14:paraId="1B5C2ACF" w14:textId="3ED51D65" w:rsidR="005D0AF4" w:rsidRDefault="005D0AF4" w:rsidP="005D0AF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onathan and Allison</w:t>
      </w:r>
    </w:p>
    <w:p w14:paraId="10D58EAD" w14:textId="69893D10" w:rsidR="005D0AF4" w:rsidRDefault="005D0AF4" w:rsidP="004F447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ed attendees for their participation</w:t>
      </w:r>
    </w:p>
    <w:p w14:paraId="49B11B53" w14:textId="2DB7AC7A" w:rsidR="005D0AF4" w:rsidRDefault="005D0AF4" w:rsidP="005D0AF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couraged all to do outreach to bring more people and organizations into the coalition </w:t>
      </w:r>
    </w:p>
    <w:p w14:paraId="7A60911E" w14:textId="5706AB2D" w:rsidR="005D0AF4" w:rsidRDefault="005D0AF4" w:rsidP="005D0AF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couraged joining the steering committee</w:t>
      </w:r>
    </w:p>
    <w:p w14:paraId="35E1C965" w14:textId="3A0974F3" w:rsidR="005D0AF4" w:rsidRDefault="005D0AF4" w:rsidP="005D0AF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ed that information will be sent out so that organizations can sign on to the coalition</w:t>
      </w:r>
    </w:p>
    <w:p w14:paraId="17D85A8F" w14:textId="6C8A3C68" w:rsidR="005D0AF4" w:rsidRDefault="005D0AF4" w:rsidP="004F447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couraged participants to take advantage of available training and resources from NIEHS WTP, FOR-NY, and other organizations participating in the coalition. See the resource list. </w:t>
      </w:r>
    </w:p>
    <w:p w14:paraId="68F8D54E" w14:textId="77777777" w:rsidR="005D0AF4" w:rsidRPr="004F4474" w:rsidRDefault="005D0AF4" w:rsidP="004F447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52271A8" w14:textId="60A641E7" w:rsidR="00B627DD" w:rsidRPr="00B627DD" w:rsidRDefault="00B627DD" w:rsidP="00B627DD">
      <w:pPr>
        <w:rPr>
          <w:rFonts w:ascii="Times New Roman" w:hAnsi="Times New Roman" w:cs="Times New Roman"/>
          <w:sz w:val="24"/>
          <w:szCs w:val="24"/>
        </w:rPr>
      </w:pPr>
    </w:p>
    <w:p w14:paraId="01F49C9B" w14:textId="28FAB51C" w:rsidR="007B77CF" w:rsidRDefault="007B77CF" w:rsidP="0050267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35A594DA" w14:textId="41753CEA" w:rsidR="0050267D" w:rsidRDefault="0050267D" w:rsidP="0050267D">
      <w:pPr>
        <w:rPr>
          <w:rFonts w:ascii="Times New Roman" w:hAnsi="Times New Roman" w:cs="Times New Roman"/>
          <w:sz w:val="24"/>
          <w:szCs w:val="24"/>
        </w:rPr>
      </w:pPr>
    </w:p>
    <w:sectPr w:rsidR="005026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2021FB"/>
    <w:multiLevelType w:val="hybridMultilevel"/>
    <w:tmpl w:val="898E8402"/>
    <w:lvl w:ilvl="0" w:tplc="31CCC76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2C5F23"/>
    <w:multiLevelType w:val="hybridMultilevel"/>
    <w:tmpl w:val="B6CAF9B8"/>
    <w:lvl w:ilvl="0" w:tplc="31CCC76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BB740A"/>
    <w:multiLevelType w:val="hybridMultilevel"/>
    <w:tmpl w:val="C85CF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MDMwMbAwMTU0NTZS0lEKTi0uzszPAykwrAUACZ4chywAAAA="/>
  </w:docVars>
  <w:rsids>
    <w:rsidRoot w:val="000240BA"/>
    <w:rsid w:val="000240BA"/>
    <w:rsid w:val="00035878"/>
    <w:rsid w:val="00141B52"/>
    <w:rsid w:val="00176562"/>
    <w:rsid w:val="0025305B"/>
    <w:rsid w:val="0026633D"/>
    <w:rsid w:val="003F43B5"/>
    <w:rsid w:val="004711D0"/>
    <w:rsid w:val="004F30E9"/>
    <w:rsid w:val="004F4474"/>
    <w:rsid w:val="0050267D"/>
    <w:rsid w:val="00530A4C"/>
    <w:rsid w:val="005650B3"/>
    <w:rsid w:val="005D0AF4"/>
    <w:rsid w:val="005D387F"/>
    <w:rsid w:val="0062091E"/>
    <w:rsid w:val="0077347D"/>
    <w:rsid w:val="007B77CF"/>
    <w:rsid w:val="007C0474"/>
    <w:rsid w:val="007C0B71"/>
    <w:rsid w:val="009F16E4"/>
    <w:rsid w:val="00AE508E"/>
    <w:rsid w:val="00B627DD"/>
    <w:rsid w:val="00B76001"/>
    <w:rsid w:val="00BD5868"/>
    <w:rsid w:val="00D863D3"/>
    <w:rsid w:val="00E50EF2"/>
    <w:rsid w:val="00EC061C"/>
    <w:rsid w:val="00F72CB1"/>
    <w:rsid w:val="00F921EE"/>
    <w:rsid w:val="00FA32E0"/>
    <w:rsid w:val="00FB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15FC3"/>
  <w15:chartTrackingRefBased/>
  <w15:docId w15:val="{E36DAED9-578B-4CCB-9921-6C0878F8F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40B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50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50B3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FA32E0"/>
  </w:style>
  <w:style w:type="character" w:customStyle="1" w:styleId="eop">
    <w:name w:val="eop"/>
    <w:basedOn w:val="DefaultParagraphFont"/>
    <w:rsid w:val="00FA32E0"/>
  </w:style>
  <w:style w:type="paragraph" w:styleId="Revision">
    <w:name w:val="Revision"/>
    <w:hidden/>
    <w:uiPriority w:val="99"/>
    <w:semiHidden/>
    <w:rsid w:val="0077347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44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47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asas.ny.gov/recovery-friendly-workplace-tax-credit" TargetMode="External"/><Relationship Id="rId5" Type="http://schemas.openxmlformats.org/officeDocument/2006/relationships/hyperlink" Target="https://docs.google.com/presentation/d/1dt7NfEKftQc_BtbFiM0XNmne_9vkqix_JzTjO6ouCCg/ed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54</Words>
  <Characters>658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Gorton</dc:creator>
  <cp:keywords/>
  <dc:description/>
  <cp:lastModifiedBy>Allison Weingarten</cp:lastModifiedBy>
  <cp:revision>3</cp:revision>
  <dcterms:created xsi:type="dcterms:W3CDTF">2022-03-02T14:05:00Z</dcterms:created>
  <dcterms:modified xsi:type="dcterms:W3CDTF">2022-03-02T14:06:00Z</dcterms:modified>
</cp:coreProperties>
</file>